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UX/UI Designer | Canada Toronto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416-555-0198 | john.doe@email.com | Toronto, Ontario, Canada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/UI Designer based in Canada Toronto, I specialize in creating intuitive digital experiences that align with user needs and business goals. With over 5 years of experience in the Canadian tech industry, I have honed my skills in designing seamless interfaces for web and mobile applications tailored to diverse audiences across Canada. My work is rooted in empathy-driven design, ensuring that every solution resonates with users from Toronto to Vancouver. I am passionate about leveraging design thinking to solve real-world problems, and my portfolio reflects a deep understanding of the unique challenges and opportunities within the Canadian market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r.-uxui-designer-toronto-tech-solutions"/>
    <w:p>
      <w:pPr>
        <w:pStyle w:val="Heading3"/>
      </w:pPr>
      <w:r>
        <w:t xml:space="preserve">Sr. UX/UI Designer | Toronto Tech Solutions</w:t>
      </w:r>
    </w:p>
    <w:p>
      <w:pPr>
        <w:pStyle w:val="FirstParagraph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 for a major Canadian retail client, resulting in a 25% increase in user engagement and a 15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ccessible interfaces that comply with Canada’s Accessibility for Ontarians with Disabilities Act (AODA).</w:t>
      </w:r>
    </w:p>
    <w:p>
      <w:pPr>
        <w:numPr>
          <w:ilvl w:val="0"/>
          <w:numId w:val="1001"/>
        </w:numPr>
        <w:pStyle w:val="Compact"/>
      </w:pPr>
      <w:r>
        <w:t xml:space="preserve">Conducted user research, including interviews and usability testing, to identify pain points for Toronto-based startups, leading to the creation of a streamlined onboarding proces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fostered a culture of innovation within the team, ensuring alignment with Canadian design standards and industry best practices.</w:t>
      </w:r>
    </w:p>
    <w:bookmarkEnd w:id="21"/>
    <w:bookmarkStart w:id="22" w:name="Xb345979d6edf7d354611d7e994d870d5c3308de"/>
    <w:p>
      <w:pPr>
        <w:pStyle w:val="Heading3"/>
      </w:pPr>
      <w:r>
        <w:t xml:space="preserve">UX Designer | Digital Innovators Inc. (Toronto)</w:t>
      </w:r>
    </w:p>
    <w:p>
      <w:pPr>
        <w:pStyle w:val="FirstParagraph"/>
      </w:pPr>
      <w:r>
        <w:rPr>
          <w:bCs/>
          <w:b/>
        </w:rPr>
        <w:t xml:space="preserve">September 2016 – May 2019</w:t>
      </w:r>
    </w:p>
    <w:p>
      <w:pPr>
        <w:numPr>
          <w:ilvl w:val="0"/>
          <w:numId w:val="1002"/>
        </w:numPr>
        <w:pStyle w:val="Compact"/>
      </w:pPr>
      <w:r>
        <w:t xml:space="preserve">Designed responsive web interfaces for financial institutions in Canada, prioritizing security and user trust while maintaining a modern aesthetic.</w:t>
      </w:r>
    </w:p>
    <w:p>
      <w:pPr>
        <w:numPr>
          <w:ilvl w:val="0"/>
          <w:numId w:val="1002"/>
        </w:numPr>
        <w:pStyle w:val="Compact"/>
      </w:pPr>
      <w:r>
        <w:t xml:space="preserve">Developed wireframes and prototypes for a mobile banking app that gained over 50,000 downloads within the first year of launch in Canada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ensure seamless implementation of design systems, reducing development time by 20% for Toronto-based projects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stakeholders at Canadian tech conferences, emphasizing the importance of user-centered design in the local market.</w:t>
      </w:r>
    </w:p>
    <w:bookmarkEnd w:id="22"/>
    <w:bookmarkStart w:id="23" w:name="freelance-uxui-designer-canada-toronto"/>
    <w:p>
      <w:pPr>
        <w:pStyle w:val="Heading3"/>
      </w:pPr>
      <w:r>
        <w:t xml:space="preserve">Freelance UX/UI Designer | Canada Toronto</w:t>
      </w:r>
    </w:p>
    <w:p>
      <w:pPr>
        <w:pStyle w:val="FirstParagraph"/>
      </w:pPr>
      <w:r>
        <w:rPr>
          <w:bCs/>
          <w:b/>
        </w:rPr>
        <w:t xml:space="preserve">2015 – 2016</w:t>
      </w:r>
    </w:p>
    <w:p>
      <w:pPr>
        <w:numPr>
          <w:ilvl w:val="0"/>
          <w:numId w:val="1003"/>
        </w:numPr>
        <w:pStyle w:val="Compact"/>
      </w:pPr>
      <w:r>
        <w:t xml:space="preserve">Provided UX/UI services to small and medium-sized businesses in Toronto, focusing on improving user satisfaction and reducing bounce rates.</w:t>
      </w:r>
    </w:p>
    <w:p>
      <w:pPr>
        <w:numPr>
          <w:ilvl w:val="0"/>
          <w:numId w:val="1003"/>
        </w:numPr>
        <w:pStyle w:val="Compact"/>
      </w:pPr>
      <w:r>
        <w:t xml:space="preserve">Created a responsive website for a local nonprofit organization, increasing volunteer sign-ups by 35% within six month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n educational platform for Canadian schools, ensuring compliance with accessibility guidelines and supporting diverse learning need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0bb159db150771b375421beb9282001427176aa"/>
    <w:p>
      <w:pPr>
        <w:pStyle w:val="Heading3"/>
      </w:pPr>
      <w:r>
        <w:t xml:space="preserve">Bachelor of Design (UX/UI) | Ryerson University, Toronto, Ontario</w:t>
      </w:r>
    </w:p>
    <w:p>
      <w:pPr>
        <w:pStyle w:val="FirstParagraph"/>
      </w:pPr>
      <w:r>
        <w:rPr>
          <w:bCs/>
          <w:b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Relevant coursework: Human-Computer Interaction, Digital Prototyping, User Research Methods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"Design Innovation Award" for a project focused on improving public transit navigation in Toronto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usability testing (moderated/unmoderated), competitive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 basics for prototyping, basic JavaScript for interactive el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Web (desktop/mobile), iOS/Android, responsive design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finity with Canadian Market:</w:t>
      </w:r>
      <w:r>
        <w:t xml:space="preserve"> </w:t>
      </w:r>
      <w:r>
        <w:t xml:space="preserve">Understanding of local user behaviors, cultural nuances, and regulatory requirements (e.g., GDPR compliance for Canadian clien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problem-solving, and time management.</w:t>
      </w:r>
    </w:p>
    <w:bookmarkEnd w:id="27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hyperlink r:id="rId28">
        <w:r>
          <w:rPr>
            <w:rStyle w:val="Hyperlink"/>
          </w:rPr>
          <w:t xml:space="preserve">Visit My Portfolio (Canada Toronto)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tymapper Redesign:</w:t>
      </w:r>
      <w:r>
        <w:t xml:space="preserve"> </w:t>
      </w:r>
      <w:r>
        <w:t xml:space="preserve">A project focused on optimizing navigation for Toronto’s public transit system, incorporating user feedback from local commut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Buddy App:</w:t>
      </w:r>
      <w:r>
        <w:t xml:space="preserve"> </w:t>
      </w:r>
      <w:r>
        <w:t xml:space="preserve">A sustainability-focused app designed to help Canadians track and reduce their carbon footprint, featuring a clean UI and gamified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care Portal for Ontario:</w:t>
      </w:r>
      <w:r>
        <w:t xml:space="preserve"> </w:t>
      </w:r>
      <w:r>
        <w:t xml:space="preserve">Designed a patient portal for a Toronto-based clinic, improving accessibility and reducing appointment wait times by 20%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UX Design | Coursera (Google)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Certification | AODA Compliance Training</w:t>
      </w:r>
      <w:r>
        <w:t xml:space="preserve"> </w:t>
      </w:r>
      <w:r>
        <w:t xml:space="preserve">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gma Certified Designer</w:t>
      </w:r>
      <w:r>
        <w:t xml:space="preserve"> </w:t>
      </w:r>
      <w:r>
        <w:t xml:space="preserve">– 2020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Intermediate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anadian User Experience Professionals Association (UXPA Canada)</w:t>
      </w:r>
    </w:p>
    <w:p>
      <w:pPr>
        <w:numPr>
          <w:ilvl w:val="0"/>
          <w:numId w:val="1009"/>
        </w:numPr>
        <w:pStyle w:val="Compact"/>
      </w:pPr>
      <w:r>
        <w:t xml:space="preserve">Volunteer Designer, Toronto Design Week 2023</w:t>
      </w:r>
    </w:p>
    <w:p>
      <w:pPr>
        <w:numPr>
          <w:ilvl w:val="0"/>
          <w:numId w:val="1009"/>
        </w:numPr>
        <w:pStyle w:val="Compact"/>
      </w:pPr>
      <w:r>
        <w:t xml:space="preserve">Guest Speaker at Ryerson University’s UX Design Symposium (2022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 – committed to contributing to the city’s vibrant tech ecosystem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leverage my expertise as a UX/UI Designer in Canada Toronto to create impactful digital experiences that align with the needs of Canadian users and businesses. I aim to continue growing within the local design community while driving innovation in user-centered solution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johndoeportfolio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johndoeportfolio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| Canada Toronto</dc:title>
  <dc:creator/>
  <dc:language>en</dc:language>
  <cp:keywords/>
  <dcterms:created xsi:type="dcterms:W3CDTF">2026-07-23T01:17:02Z</dcterms:created>
  <dcterms:modified xsi:type="dcterms:W3CDTF">2026-07-23T01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